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C154FD" w14:textId="77777777" w:rsidR="00365C9E" w:rsidRDefault="00365C9E" w:rsidP="00365C9E">
      <w:r>
        <w:t>1. OBS : = Observation number</w:t>
      </w:r>
    </w:p>
    <w:p w14:paraId="5CE66246" w14:textId="77777777" w:rsidR="00365C9E" w:rsidRDefault="00365C9E" w:rsidP="00365C9E">
      <w:r>
        <w:t>2. Private, Keebler, Sunshine, Nabisco: Indicator variables for which brand was chosen. Value of 1 indicates the brand that was chosen. Other 3 brands will be 0 in that observation.</w:t>
      </w:r>
    </w:p>
    <w:p w14:paraId="0D54F4A5" w14:textId="77777777" w:rsidR="00365C9E" w:rsidRDefault="00365C9E" w:rsidP="00365C9E">
      <w:r>
        <w:t xml:space="preserve">3. </w:t>
      </w:r>
      <w:proofErr w:type="spellStart"/>
      <w:r>
        <w:t>PricePrivate</w:t>
      </w:r>
      <w:proofErr w:type="spellEnd"/>
      <w:r>
        <w:t xml:space="preserve">, </w:t>
      </w:r>
      <w:proofErr w:type="spellStart"/>
      <w:r>
        <w:t>PriceNabisco</w:t>
      </w:r>
      <w:proofErr w:type="spellEnd"/>
      <w:r>
        <w:t xml:space="preserve">, </w:t>
      </w:r>
      <w:proofErr w:type="spellStart"/>
      <w:r>
        <w:t>PriceKeebler</w:t>
      </w:r>
      <w:proofErr w:type="spellEnd"/>
      <w:r>
        <w:t xml:space="preserve"> and </w:t>
      </w:r>
      <w:proofErr w:type="spellStart"/>
      <w:r>
        <w:t>PriceSunshine</w:t>
      </w:r>
      <w:proofErr w:type="spellEnd"/>
      <w:r>
        <w:t>: Prices that were offered by each brand for that purchase occasion.</w:t>
      </w:r>
    </w:p>
    <w:p w14:paraId="0F3A0FEC" w14:textId="77777777" w:rsidR="00365C9E" w:rsidRDefault="00365C9E" w:rsidP="00365C9E">
      <w:r>
        <w:t xml:space="preserve">4. </w:t>
      </w:r>
      <w:proofErr w:type="spellStart"/>
      <w:r>
        <w:t>DisplPrivate</w:t>
      </w:r>
      <w:proofErr w:type="spellEnd"/>
      <w:r>
        <w:t xml:space="preserve"> : = 1 if Private had a store display, =0 if Private did not have a store display</w:t>
      </w:r>
    </w:p>
    <w:p w14:paraId="41818A21" w14:textId="77777777" w:rsidR="00365C9E" w:rsidRDefault="00365C9E" w:rsidP="00365C9E">
      <w:r>
        <w:t xml:space="preserve">5. </w:t>
      </w:r>
      <w:proofErr w:type="spellStart"/>
      <w:r>
        <w:t>DisplKeebler</w:t>
      </w:r>
      <w:proofErr w:type="spellEnd"/>
      <w:r>
        <w:t xml:space="preserve"> : = 1 if Keebler had a store display, =0 if Keebler did not have a store display</w:t>
      </w:r>
    </w:p>
    <w:p w14:paraId="219CF313" w14:textId="77777777" w:rsidR="00365C9E" w:rsidRDefault="00365C9E" w:rsidP="00365C9E">
      <w:r>
        <w:t xml:space="preserve">6. </w:t>
      </w:r>
      <w:proofErr w:type="spellStart"/>
      <w:r>
        <w:t>DisplSunshin</w:t>
      </w:r>
      <w:proofErr w:type="spellEnd"/>
      <w:r>
        <w:t xml:space="preserve">:= 1 if </w:t>
      </w:r>
      <w:proofErr w:type="spellStart"/>
      <w:r>
        <w:t>Sunshin</w:t>
      </w:r>
      <w:proofErr w:type="spellEnd"/>
      <w:r>
        <w:t xml:space="preserve"> had a store display, =0 if </w:t>
      </w:r>
      <w:proofErr w:type="spellStart"/>
      <w:r>
        <w:t>Sunshin</w:t>
      </w:r>
      <w:proofErr w:type="spellEnd"/>
      <w:r>
        <w:t xml:space="preserve"> did not have a store display</w:t>
      </w:r>
    </w:p>
    <w:p w14:paraId="1D25E6A3" w14:textId="77777777" w:rsidR="00365C9E" w:rsidRDefault="00365C9E" w:rsidP="00365C9E">
      <w:r>
        <w:t xml:space="preserve">7. </w:t>
      </w:r>
      <w:proofErr w:type="spellStart"/>
      <w:r>
        <w:t>DisplNabisco</w:t>
      </w:r>
      <w:proofErr w:type="spellEnd"/>
      <w:r>
        <w:t xml:space="preserve">:= 1 if </w:t>
      </w:r>
      <w:proofErr w:type="spellStart"/>
      <w:r>
        <w:t>Nabiscohad</w:t>
      </w:r>
      <w:proofErr w:type="spellEnd"/>
      <w:r>
        <w:t xml:space="preserve"> a store display, =0 if Nabisco did not have a store display</w:t>
      </w:r>
    </w:p>
    <w:p w14:paraId="520DC0AC" w14:textId="77777777" w:rsidR="00365C9E" w:rsidRDefault="00365C9E" w:rsidP="00365C9E">
      <w:r>
        <w:t xml:space="preserve">8. </w:t>
      </w:r>
      <w:proofErr w:type="spellStart"/>
      <w:r>
        <w:t>FeatPrivate</w:t>
      </w:r>
      <w:proofErr w:type="spellEnd"/>
      <w:r>
        <w:t xml:space="preserve">: = 1 if </w:t>
      </w:r>
      <w:proofErr w:type="spellStart"/>
      <w:r>
        <w:t>Privatehad</w:t>
      </w:r>
      <w:proofErr w:type="spellEnd"/>
      <w:r>
        <w:t xml:space="preserve"> a store feature, =0 if Private did not have a store feature</w:t>
      </w:r>
    </w:p>
    <w:p w14:paraId="74A56EEE" w14:textId="77777777" w:rsidR="00365C9E" w:rsidRDefault="00365C9E" w:rsidP="00365C9E">
      <w:r>
        <w:t xml:space="preserve">9. </w:t>
      </w:r>
      <w:proofErr w:type="spellStart"/>
      <w:r>
        <w:t>FeatKeebler</w:t>
      </w:r>
      <w:proofErr w:type="spellEnd"/>
      <w:r>
        <w:t>: = 1 if Keebler had a store feature, =0 if Keebler did not have a store feature</w:t>
      </w:r>
    </w:p>
    <w:p w14:paraId="099DA89C" w14:textId="77777777" w:rsidR="00365C9E" w:rsidRDefault="00365C9E" w:rsidP="00365C9E">
      <w:r>
        <w:t xml:space="preserve">10. </w:t>
      </w:r>
      <w:proofErr w:type="spellStart"/>
      <w:r>
        <w:t>FeatSunshin</w:t>
      </w:r>
      <w:proofErr w:type="spellEnd"/>
      <w:r>
        <w:t xml:space="preserve">: = 1 if </w:t>
      </w:r>
      <w:proofErr w:type="spellStart"/>
      <w:r>
        <w:t>Sunshinhad</w:t>
      </w:r>
      <w:proofErr w:type="spellEnd"/>
      <w:r>
        <w:t xml:space="preserve"> a store feature, =0 if </w:t>
      </w:r>
      <w:proofErr w:type="spellStart"/>
      <w:r>
        <w:t>Sunshin</w:t>
      </w:r>
      <w:proofErr w:type="spellEnd"/>
      <w:r>
        <w:t xml:space="preserve"> did not have a store feature</w:t>
      </w:r>
    </w:p>
    <w:p w14:paraId="0D299F1D" w14:textId="467D8137" w:rsidR="00687A80" w:rsidRDefault="00365C9E" w:rsidP="00365C9E">
      <w:r>
        <w:t xml:space="preserve">11. </w:t>
      </w:r>
      <w:proofErr w:type="spellStart"/>
      <w:r>
        <w:t>FeatNabisco</w:t>
      </w:r>
      <w:proofErr w:type="spellEnd"/>
      <w:r>
        <w:t xml:space="preserve">: = 1 if </w:t>
      </w:r>
      <w:proofErr w:type="spellStart"/>
      <w:r>
        <w:t>Nabiscohad</w:t>
      </w:r>
      <w:proofErr w:type="spellEnd"/>
      <w:r>
        <w:t xml:space="preserve"> a store feature, =0 if Nabisco did not have a store feature</w:t>
      </w:r>
    </w:p>
    <w:p w14:paraId="57D2FFE8" w14:textId="606BCA96" w:rsidR="00627E14" w:rsidRDefault="00627E14" w:rsidP="00365C9E">
      <w:bookmarkStart w:id="0" w:name="_GoBack"/>
      <w:bookmarkEnd w:id="0"/>
    </w:p>
    <w:p w14:paraId="0C990794" w14:textId="7DFCBA80" w:rsidR="00627E14" w:rsidRDefault="003766BF" w:rsidP="00365C9E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β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Pric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Keebler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Sunshine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Nabisco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9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</m:oMath>
      </m:oMathPara>
    </w:p>
    <w:p w14:paraId="66F2FD02" w14:textId="703A15E5" w:rsidR="00365C9E" w:rsidRDefault="00365C9E" w:rsidP="00365C9E"/>
    <w:sectPr w:rsidR="00365C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DYxs7QwNrQ0sDRX0lEKTi0uzszPAykwqgUAzxbNhCwAAAA="/>
  </w:docVars>
  <w:rsids>
    <w:rsidRoot w:val="00365C9E"/>
    <w:rsid w:val="00006399"/>
    <w:rsid w:val="001926C0"/>
    <w:rsid w:val="002E315C"/>
    <w:rsid w:val="00365C9E"/>
    <w:rsid w:val="003766BF"/>
    <w:rsid w:val="00627E14"/>
    <w:rsid w:val="00687A80"/>
    <w:rsid w:val="00736092"/>
    <w:rsid w:val="007A1763"/>
    <w:rsid w:val="00C71165"/>
    <w:rsid w:val="00FB4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741DA"/>
  <w15:chartTrackingRefBased/>
  <w15:docId w15:val="{C73F3950-89B3-4D81-A8E6-BAFF88EBA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66B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47223789A2B5459313374F6355700B" ma:contentTypeVersion="13" ma:contentTypeDescription="Create a new document." ma:contentTypeScope="" ma:versionID="bc298e65ed6a19e3b6ba08b922223f96">
  <xsd:schema xmlns:xsd="http://www.w3.org/2001/XMLSchema" xmlns:xs="http://www.w3.org/2001/XMLSchema" xmlns:p="http://schemas.microsoft.com/office/2006/metadata/properties" xmlns:ns3="8568f56f-95be-480d-9847-691e388c16c7" xmlns:ns4="55df151c-6499-4cc8-98d3-d565bf78f430" targetNamespace="http://schemas.microsoft.com/office/2006/metadata/properties" ma:root="true" ma:fieldsID="33c6d2d6585ee21cc6a4d39f14268eec" ns3:_="" ns4:_="">
    <xsd:import namespace="8568f56f-95be-480d-9847-691e388c16c7"/>
    <xsd:import namespace="55df151c-6499-4cc8-98d3-d565bf78f4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68f56f-95be-480d-9847-691e388c16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f151c-6499-4cc8-98d3-d565bf78f43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93ACAE-0C3B-4085-81ED-7C5EA94BE2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68f56f-95be-480d-9847-691e388c16c7"/>
    <ds:schemaRef ds:uri="55df151c-6499-4cc8-98d3-d565bf78f4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3E725F-A556-4563-B803-7F003C2774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C17B27-2A9C-4B41-9919-421CD84CCC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85</Words>
  <Characters>1059</Characters>
  <Application>Microsoft Office Word</Application>
  <DocSecurity>0</DocSecurity>
  <Lines>8</Lines>
  <Paragraphs>2</Paragraphs>
  <ScaleCrop>false</ScaleCrop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Chang</dc:creator>
  <cp:keywords/>
  <dc:description/>
  <cp:lastModifiedBy>Jeffrey Chang</cp:lastModifiedBy>
  <cp:revision>10</cp:revision>
  <dcterms:created xsi:type="dcterms:W3CDTF">2020-10-23T05:11:00Z</dcterms:created>
  <dcterms:modified xsi:type="dcterms:W3CDTF">2020-10-23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47223789A2B5459313374F6355700B</vt:lpwstr>
  </property>
</Properties>
</file>